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9b449fdbbf560bbf843d37dd262d3ed0762b7"/>
      <w:r>
        <w:rPr>
          <w:b/>
        </w:rPr>
        <w:t xml:space="preserve">ПРОТОКОЛ ПРО РЕЗУЛЬТАТИ ЗЕМЕЛЬНИХ ТОРГІВ № LAP001-UA-20240328-140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 Додаткові дані: комунікації відсутні. АТ "УКРГАЗВИДОБУВАННЯ" (30019775) 28.12.2018 надано спеціальний дозвіл на користування надрами №6310 для створення геологічних територій на ділянці Славутицького наукового полігону строком на 100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4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44:50Z</dcterms:created>
  <dcterms:modified xsi:type="dcterms:W3CDTF">2024-05-20T15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